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0F996" w14:textId="7FE5F475" w:rsidR="006704B9" w:rsidRDefault="006704B9"/>
    <w:p w14:paraId="59DD4DBC" w14:textId="60EFB71A" w:rsidR="00667827" w:rsidRPr="00881B7C" w:rsidRDefault="00667827" w:rsidP="00776027">
      <w:pPr>
        <w:jc w:val="center"/>
        <w:rPr>
          <w:b/>
          <w:bCs/>
          <w:sz w:val="28"/>
          <w:szCs w:val="28"/>
        </w:rPr>
      </w:pPr>
      <w:r w:rsidRPr="00881B7C">
        <w:rPr>
          <w:b/>
          <w:bCs/>
          <w:sz w:val="28"/>
          <w:szCs w:val="28"/>
        </w:rPr>
        <w:t>Get R</w:t>
      </w:r>
      <w:r w:rsidR="002543F0" w:rsidRPr="00881B7C">
        <w:rPr>
          <w:b/>
          <w:bCs/>
          <w:sz w:val="28"/>
          <w:szCs w:val="28"/>
        </w:rPr>
        <w:t xml:space="preserve">eady, Do, Done, Get Done: </w:t>
      </w:r>
      <w:proofErr w:type="gramStart"/>
      <w:r w:rsidR="002543F0" w:rsidRPr="00881B7C">
        <w:rPr>
          <w:b/>
          <w:bCs/>
          <w:sz w:val="28"/>
          <w:szCs w:val="28"/>
        </w:rPr>
        <w:t>a</w:t>
      </w:r>
      <w:proofErr w:type="gramEnd"/>
      <w:r w:rsidR="002543F0" w:rsidRPr="00881B7C">
        <w:rPr>
          <w:b/>
          <w:bCs/>
          <w:sz w:val="28"/>
          <w:szCs w:val="28"/>
        </w:rPr>
        <w:t xml:space="preserve"> </w:t>
      </w:r>
      <w:r w:rsidR="009748D7">
        <w:rPr>
          <w:b/>
          <w:bCs/>
          <w:sz w:val="28"/>
          <w:szCs w:val="28"/>
        </w:rPr>
        <w:t>P</w:t>
      </w:r>
      <w:r w:rsidR="002543F0" w:rsidRPr="00881B7C">
        <w:rPr>
          <w:b/>
          <w:bCs/>
          <w:sz w:val="28"/>
          <w:szCs w:val="28"/>
        </w:rPr>
        <w:t xml:space="preserve">ractical </w:t>
      </w:r>
      <w:r w:rsidR="009748D7">
        <w:rPr>
          <w:b/>
          <w:bCs/>
          <w:sz w:val="28"/>
          <w:szCs w:val="28"/>
        </w:rPr>
        <w:t>A</w:t>
      </w:r>
      <w:r w:rsidR="002543F0" w:rsidRPr="00881B7C">
        <w:rPr>
          <w:b/>
          <w:bCs/>
          <w:sz w:val="28"/>
          <w:szCs w:val="28"/>
        </w:rPr>
        <w:t>pproach to</w:t>
      </w:r>
      <w:r w:rsidR="00FF0AC5" w:rsidRPr="00881B7C">
        <w:rPr>
          <w:b/>
          <w:bCs/>
          <w:sz w:val="28"/>
          <w:szCs w:val="28"/>
        </w:rPr>
        <w:t xml:space="preserve"> </w:t>
      </w:r>
      <w:r w:rsidR="009748D7">
        <w:rPr>
          <w:b/>
          <w:bCs/>
          <w:sz w:val="28"/>
          <w:szCs w:val="28"/>
        </w:rPr>
        <w:t>P</w:t>
      </w:r>
      <w:r w:rsidR="00FF0AC5" w:rsidRPr="00881B7C">
        <w:rPr>
          <w:b/>
          <w:bCs/>
          <w:sz w:val="28"/>
          <w:szCs w:val="28"/>
        </w:rPr>
        <w:t xml:space="preserve">lanning </w:t>
      </w:r>
      <w:r w:rsidR="009748D7">
        <w:rPr>
          <w:b/>
          <w:bCs/>
          <w:sz w:val="28"/>
          <w:szCs w:val="28"/>
        </w:rPr>
        <w:t>T</w:t>
      </w:r>
      <w:r w:rsidR="00FF0AC5" w:rsidRPr="00881B7C">
        <w:rPr>
          <w:b/>
          <w:bCs/>
          <w:sz w:val="28"/>
          <w:szCs w:val="28"/>
        </w:rPr>
        <w:t xml:space="preserve">ask </w:t>
      </w:r>
      <w:r w:rsidR="009748D7">
        <w:rPr>
          <w:b/>
          <w:bCs/>
          <w:sz w:val="28"/>
          <w:szCs w:val="28"/>
        </w:rPr>
        <w:t>C</w:t>
      </w:r>
      <w:r w:rsidR="00FF0AC5" w:rsidRPr="00881B7C">
        <w:rPr>
          <w:b/>
          <w:bCs/>
          <w:sz w:val="28"/>
          <w:szCs w:val="28"/>
        </w:rPr>
        <w:t>ompletion</w:t>
      </w:r>
    </w:p>
    <w:p w14:paraId="116230F0" w14:textId="7B885C98" w:rsidR="00FF0AC5" w:rsidRPr="00B86A31" w:rsidRDefault="00FF0AC5">
      <w:pPr>
        <w:rPr>
          <w:sz w:val="24"/>
          <w:szCs w:val="24"/>
        </w:rPr>
      </w:pPr>
      <w:r w:rsidRPr="00B86A31">
        <w:rPr>
          <w:sz w:val="24"/>
          <w:szCs w:val="24"/>
        </w:rPr>
        <w:t>How does it help?</w:t>
      </w:r>
    </w:p>
    <w:p w14:paraId="795A398C" w14:textId="432FE062" w:rsidR="00610AB2" w:rsidRPr="00B86A31" w:rsidRDefault="00B44A09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Help</w:t>
      </w:r>
      <w:r w:rsidR="00FF0AC5" w:rsidRPr="00B86A31">
        <w:rPr>
          <w:sz w:val="24"/>
          <w:szCs w:val="24"/>
        </w:rPr>
        <w:t>s</w:t>
      </w:r>
      <w:r w:rsidRPr="00B86A31">
        <w:rPr>
          <w:sz w:val="24"/>
          <w:szCs w:val="24"/>
        </w:rPr>
        <w:t xml:space="preserve"> kids break down tasks</w:t>
      </w:r>
    </w:p>
    <w:p w14:paraId="1EBFE6AC" w14:textId="1AC79DD4" w:rsidR="003D5B21" w:rsidRPr="00B86A31" w:rsidRDefault="003D5B21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Teaches kids forethought</w:t>
      </w:r>
      <w:r w:rsidR="005B14FB" w:rsidRPr="00B86A31">
        <w:rPr>
          <w:sz w:val="24"/>
          <w:szCs w:val="24"/>
        </w:rPr>
        <w:t xml:space="preserve"> and helps them put on their “future glasses”</w:t>
      </w:r>
    </w:p>
    <w:p w14:paraId="36833448" w14:textId="7271FD2E" w:rsidR="00B44A09" w:rsidRPr="00B86A31" w:rsidRDefault="00B44A09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Help</w:t>
      </w:r>
      <w:r w:rsidR="00FF0AC5" w:rsidRPr="00B86A31">
        <w:rPr>
          <w:sz w:val="24"/>
          <w:szCs w:val="24"/>
        </w:rPr>
        <w:t>s</w:t>
      </w:r>
      <w:r w:rsidRPr="00B86A31">
        <w:rPr>
          <w:sz w:val="24"/>
          <w:szCs w:val="24"/>
        </w:rPr>
        <w:t xml:space="preserve"> them know what materials they need to do the task</w:t>
      </w:r>
    </w:p>
    <w:p w14:paraId="60EFBD0F" w14:textId="526AA5D3" w:rsidR="00B941AB" w:rsidRPr="00B86A31" w:rsidRDefault="00930DE0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Lets them know w</w:t>
      </w:r>
      <w:r w:rsidR="00B941AB" w:rsidRPr="00B86A31">
        <w:rPr>
          <w:sz w:val="24"/>
          <w:szCs w:val="24"/>
        </w:rPr>
        <w:t>hat steps they need to take to make it complete</w:t>
      </w:r>
    </w:p>
    <w:p w14:paraId="4CC62EC4" w14:textId="5323BE83" w:rsidR="00B941AB" w:rsidRPr="00B86A31" w:rsidRDefault="00930DE0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Let’s them know w</w:t>
      </w:r>
      <w:r w:rsidR="00B941AB" w:rsidRPr="00B86A31">
        <w:rPr>
          <w:sz w:val="24"/>
          <w:szCs w:val="24"/>
        </w:rPr>
        <w:t>hat to do if they get stuck</w:t>
      </w:r>
    </w:p>
    <w:p w14:paraId="43446CAB" w14:textId="180D7120" w:rsidR="002911E3" w:rsidRPr="00B86A31" w:rsidRDefault="00930DE0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Shows what</w:t>
      </w:r>
      <w:r w:rsidR="002911E3" w:rsidRPr="00B86A31">
        <w:rPr>
          <w:sz w:val="24"/>
          <w:szCs w:val="24"/>
        </w:rPr>
        <w:t xml:space="preserve"> the task will look like when they are done</w:t>
      </w:r>
    </w:p>
    <w:p w14:paraId="56B9A26E" w14:textId="445E3E8B" w:rsidR="00930DE0" w:rsidRDefault="00930DE0" w:rsidP="0025226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86A31">
        <w:rPr>
          <w:sz w:val="24"/>
          <w:szCs w:val="24"/>
        </w:rPr>
        <w:t>Helps them become more independent in task completion</w:t>
      </w:r>
    </w:p>
    <w:p w14:paraId="6E923FDF" w14:textId="52813E1F" w:rsidR="00664D1E" w:rsidRDefault="00664D1E" w:rsidP="00664D1E">
      <w:pPr>
        <w:rPr>
          <w:sz w:val="24"/>
          <w:szCs w:val="24"/>
        </w:rPr>
      </w:pPr>
      <w:r>
        <w:rPr>
          <w:sz w:val="24"/>
          <w:szCs w:val="24"/>
        </w:rPr>
        <w:t>Example tasks</w:t>
      </w:r>
    </w:p>
    <w:p w14:paraId="43390540" w14:textId="74533DF0" w:rsidR="00664D1E" w:rsidRDefault="00664D1E" w:rsidP="00664D1E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Getting ready for school</w:t>
      </w:r>
    </w:p>
    <w:p w14:paraId="387C04D1" w14:textId="7E6ACC50" w:rsidR="00664D1E" w:rsidRDefault="00664D1E" w:rsidP="00664D1E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Completing a ho</w:t>
      </w:r>
      <w:r w:rsidR="006A3C26">
        <w:rPr>
          <w:sz w:val="24"/>
          <w:szCs w:val="24"/>
        </w:rPr>
        <w:t>usehold responsibility/chore</w:t>
      </w:r>
    </w:p>
    <w:p w14:paraId="622D2062" w14:textId="072A4AD5" w:rsidR="006A3C26" w:rsidRDefault="006A3C26" w:rsidP="00664D1E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Doing homework</w:t>
      </w:r>
    </w:p>
    <w:p w14:paraId="25B91117" w14:textId="48A5013E" w:rsidR="00B941AB" w:rsidRPr="00B86A31" w:rsidRDefault="00762C9B">
      <w:pPr>
        <w:rPr>
          <w:sz w:val="24"/>
          <w:szCs w:val="24"/>
        </w:rPr>
      </w:pPr>
      <w:r w:rsidRPr="00B86A31">
        <w:rPr>
          <w:sz w:val="24"/>
          <w:szCs w:val="24"/>
        </w:rPr>
        <w:t>How does it work</w:t>
      </w:r>
      <w:r w:rsidR="00930DE0" w:rsidRPr="00B86A31">
        <w:rPr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0"/>
        <w:gridCol w:w="4638"/>
        <w:gridCol w:w="4852"/>
      </w:tblGrid>
      <w:tr w:rsidR="00842A16" w14:paraId="6A0D9907" w14:textId="77777777" w:rsidTr="00E53482">
        <w:trPr>
          <w:trHeight w:val="416"/>
        </w:trPr>
        <w:tc>
          <w:tcPr>
            <w:tcW w:w="14390" w:type="dxa"/>
            <w:gridSpan w:val="3"/>
          </w:tcPr>
          <w:p w14:paraId="7325D2E2" w14:textId="3FB92DCA" w:rsidR="00842A16" w:rsidRPr="00D17EC9" w:rsidRDefault="00F25873" w:rsidP="00D17EC9">
            <w:pPr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Plan My Work:  </w:t>
            </w:r>
            <w:r w:rsidR="00842A16" w:rsidRPr="00D17EC9">
              <w:rPr>
                <w:b/>
                <w:bCs/>
                <w:sz w:val="26"/>
                <w:szCs w:val="26"/>
              </w:rPr>
              <w:t>Start at the end and work backwards</w:t>
            </w:r>
          </w:p>
          <w:p w14:paraId="23FADD6E" w14:textId="77777777" w:rsidR="00842A16" w:rsidRDefault="00842A16"/>
        </w:tc>
      </w:tr>
      <w:tr w:rsidR="002036EB" w14:paraId="1B1F1DFB" w14:textId="77777777" w:rsidTr="001313DD">
        <w:tc>
          <w:tcPr>
            <w:tcW w:w="1555" w:type="dxa"/>
          </w:tcPr>
          <w:p w14:paraId="30CC9FB6" w14:textId="083D1196" w:rsidR="002036EB" w:rsidRPr="007B7A14" w:rsidRDefault="002036EB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Get Done</w:t>
            </w:r>
          </w:p>
        </w:tc>
        <w:tc>
          <w:tcPr>
            <w:tcW w:w="6237" w:type="dxa"/>
          </w:tcPr>
          <w:p w14:paraId="3517CE94" w14:textId="55553ACB" w:rsidR="002036EB" w:rsidRPr="007B7A14" w:rsidRDefault="000E4887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Write what you do you do when it is done</w:t>
            </w:r>
          </w:p>
        </w:tc>
        <w:tc>
          <w:tcPr>
            <w:tcW w:w="6598" w:type="dxa"/>
          </w:tcPr>
          <w:p w14:paraId="6D5CC5DA" w14:textId="6712C76B" w:rsidR="002036EB" w:rsidRPr="007B7A14" w:rsidRDefault="004B69B6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W</w:t>
            </w:r>
            <w:r w:rsidR="000E4887" w:rsidRPr="007B7A14">
              <w:rPr>
                <w:sz w:val="24"/>
                <w:szCs w:val="24"/>
              </w:rPr>
              <w:t>here do you put the completed work, what happens next, check the finished picture</w:t>
            </w:r>
          </w:p>
        </w:tc>
      </w:tr>
      <w:tr w:rsidR="002036EB" w14:paraId="305C1D26" w14:textId="77777777" w:rsidTr="001313DD">
        <w:tc>
          <w:tcPr>
            <w:tcW w:w="1555" w:type="dxa"/>
          </w:tcPr>
          <w:p w14:paraId="2618685D" w14:textId="2C9D9919" w:rsidR="002036EB" w:rsidRPr="007B7A14" w:rsidRDefault="002036EB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Done</w:t>
            </w:r>
          </w:p>
        </w:tc>
        <w:tc>
          <w:tcPr>
            <w:tcW w:w="6237" w:type="dxa"/>
          </w:tcPr>
          <w:p w14:paraId="116882CB" w14:textId="0FAA9B99" w:rsidR="002036EB" w:rsidRPr="007B7A14" w:rsidRDefault="004B69B6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Show a picture of the completed task and any details needed</w:t>
            </w:r>
          </w:p>
        </w:tc>
        <w:tc>
          <w:tcPr>
            <w:tcW w:w="6598" w:type="dxa"/>
          </w:tcPr>
          <w:p w14:paraId="716E5267" w14:textId="464F330F" w:rsidR="002036EB" w:rsidRPr="007B7A14" w:rsidRDefault="00F702E3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Take a photo or draw a picture, then list any additional details needed</w:t>
            </w:r>
          </w:p>
        </w:tc>
      </w:tr>
      <w:tr w:rsidR="002036EB" w14:paraId="1D9909FA" w14:textId="77777777" w:rsidTr="001313DD">
        <w:tc>
          <w:tcPr>
            <w:tcW w:w="1555" w:type="dxa"/>
          </w:tcPr>
          <w:p w14:paraId="4EBAF27E" w14:textId="7017A14A" w:rsidR="002036EB" w:rsidRPr="007B7A14" w:rsidRDefault="002036EB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Do</w:t>
            </w:r>
          </w:p>
        </w:tc>
        <w:tc>
          <w:tcPr>
            <w:tcW w:w="6237" w:type="dxa"/>
          </w:tcPr>
          <w:p w14:paraId="74F5981F" w14:textId="3CC6F25C" w:rsidR="002036EB" w:rsidRPr="007B7A14" w:rsidRDefault="00F702E3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List the steps to complete the tasks</w:t>
            </w:r>
          </w:p>
        </w:tc>
        <w:tc>
          <w:tcPr>
            <w:tcW w:w="6598" w:type="dxa"/>
          </w:tcPr>
          <w:p w14:paraId="59F1C8C4" w14:textId="77777777" w:rsidR="00CD50C9" w:rsidRPr="00857BD9" w:rsidRDefault="00CD50C9" w:rsidP="00CD50C9">
            <w:pPr>
              <w:rPr>
                <w:sz w:val="24"/>
                <w:szCs w:val="24"/>
              </w:rPr>
            </w:pPr>
            <w:r w:rsidRPr="00857BD9">
              <w:rPr>
                <w:sz w:val="24"/>
                <w:szCs w:val="24"/>
              </w:rPr>
              <w:t xml:space="preserve">Write how long it may take and the half-way mark in the task. </w:t>
            </w:r>
          </w:p>
          <w:p w14:paraId="0CD9E0FD" w14:textId="77777777" w:rsidR="002036EB" w:rsidRPr="007B7A14" w:rsidRDefault="002036EB">
            <w:pPr>
              <w:rPr>
                <w:sz w:val="24"/>
                <w:szCs w:val="24"/>
              </w:rPr>
            </w:pPr>
          </w:p>
        </w:tc>
      </w:tr>
      <w:tr w:rsidR="002036EB" w14:paraId="4C77FEAF" w14:textId="77777777" w:rsidTr="001313DD">
        <w:tc>
          <w:tcPr>
            <w:tcW w:w="1555" w:type="dxa"/>
          </w:tcPr>
          <w:p w14:paraId="579B5783" w14:textId="515443F8" w:rsidR="002036EB" w:rsidRPr="007B7A14" w:rsidRDefault="002036EB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Get Ready</w:t>
            </w:r>
          </w:p>
        </w:tc>
        <w:tc>
          <w:tcPr>
            <w:tcW w:w="6237" w:type="dxa"/>
          </w:tcPr>
          <w:p w14:paraId="7B973D39" w14:textId="77777777" w:rsidR="002036EB" w:rsidRDefault="00C14A00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list the materials needed</w:t>
            </w:r>
          </w:p>
          <w:p w14:paraId="7D7925F0" w14:textId="12810B32" w:rsidR="00CF3B49" w:rsidRPr="007B7A14" w:rsidRDefault="00CF3B49">
            <w:pPr>
              <w:rPr>
                <w:sz w:val="24"/>
                <w:szCs w:val="24"/>
              </w:rPr>
            </w:pPr>
          </w:p>
        </w:tc>
        <w:tc>
          <w:tcPr>
            <w:tcW w:w="6598" w:type="dxa"/>
          </w:tcPr>
          <w:p w14:paraId="2BB150DD" w14:textId="1A021EFA" w:rsidR="002036EB" w:rsidRPr="007B7A14" w:rsidRDefault="002036EB">
            <w:pPr>
              <w:rPr>
                <w:sz w:val="24"/>
                <w:szCs w:val="24"/>
              </w:rPr>
            </w:pPr>
          </w:p>
        </w:tc>
      </w:tr>
      <w:tr w:rsidR="00D17EC9" w14:paraId="68939BB8" w14:textId="77777777" w:rsidTr="000F53A5">
        <w:tc>
          <w:tcPr>
            <w:tcW w:w="14390" w:type="dxa"/>
            <w:gridSpan w:val="3"/>
          </w:tcPr>
          <w:p w14:paraId="40E1F432" w14:textId="4312CE0A" w:rsidR="00D17EC9" w:rsidRPr="00D17EC9" w:rsidRDefault="000D39FD" w:rsidP="00D17EC9">
            <w:pPr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Execute</w:t>
            </w:r>
            <w:r w:rsidR="00F25873">
              <w:rPr>
                <w:b/>
                <w:bCs/>
                <w:sz w:val="26"/>
                <w:szCs w:val="26"/>
              </w:rPr>
              <w:t xml:space="preserve"> My Plan:  </w:t>
            </w:r>
            <w:r w:rsidR="00D17EC9" w:rsidRPr="00D17EC9">
              <w:rPr>
                <w:b/>
                <w:bCs/>
                <w:sz w:val="26"/>
                <w:szCs w:val="26"/>
              </w:rPr>
              <w:t>When you have your plan work your plan forward</w:t>
            </w:r>
          </w:p>
          <w:p w14:paraId="4E8F3FE9" w14:textId="77777777" w:rsidR="00D17EC9" w:rsidRDefault="00D17EC9"/>
        </w:tc>
      </w:tr>
      <w:tr w:rsidR="002036EB" w14:paraId="4C97C940" w14:textId="77777777" w:rsidTr="001313DD">
        <w:tc>
          <w:tcPr>
            <w:tcW w:w="1555" w:type="dxa"/>
          </w:tcPr>
          <w:p w14:paraId="642A663C" w14:textId="01FC256F" w:rsidR="002036EB" w:rsidRPr="007B7A14" w:rsidRDefault="002036EB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Get Ready</w:t>
            </w:r>
          </w:p>
        </w:tc>
        <w:tc>
          <w:tcPr>
            <w:tcW w:w="6237" w:type="dxa"/>
          </w:tcPr>
          <w:p w14:paraId="49A0F1B3" w14:textId="29C158A0" w:rsidR="002036EB" w:rsidRPr="00B86A31" w:rsidRDefault="003506A7">
            <w:pPr>
              <w:rPr>
                <w:sz w:val="24"/>
                <w:szCs w:val="24"/>
              </w:rPr>
            </w:pPr>
            <w:r w:rsidRPr="00B86A31">
              <w:rPr>
                <w:sz w:val="24"/>
                <w:szCs w:val="24"/>
              </w:rPr>
              <w:t>Get out the materials needed</w:t>
            </w:r>
          </w:p>
        </w:tc>
        <w:tc>
          <w:tcPr>
            <w:tcW w:w="6598" w:type="dxa"/>
          </w:tcPr>
          <w:p w14:paraId="3E653B11" w14:textId="2311B6C7" w:rsidR="002036EB" w:rsidRPr="007B7A14" w:rsidRDefault="003506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that you have everything needed</w:t>
            </w:r>
          </w:p>
        </w:tc>
      </w:tr>
      <w:tr w:rsidR="002036EB" w14:paraId="1DD02603" w14:textId="77777777" w:rsidTr="001313DD">
        <w:tc>
          <w:tcPr>
            <w:tcW w:w="1555" w:type="dxa"/>
          </w:tcPr>
          <w:p w14:paraId="30D9BE1B" w14:textId="11C18C1A" w:rsidR="002036EB" w:rsidRPr="007B7A14" w:rsidRDefault="00C9676A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Do</w:t>
            </w:r>
          </w:p>
        </w:tc>
        <w:tc>
          <w:tcPr>
            <w:tcW w:w="6237" w:type="dxa"/>
          </w:tcPr>
          <w:p w14:paraId="2C5EF145" w14:textId="3F86F34D" w:rsidR="002036EB" w:rsidRPr="007B7A14" w:rsidRDefault="004325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the timer, start the tasks, check how far along you are at the half</w:t>
            </w:r>
            <w:r w:rsidR="0076579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way mark</w:t>
            </w:r>
          </w:p>
        </w:tc>
        <w:tc>
          <w:tcPr>
            <w:tcW w:w="6598" w:type="dxa"/>
          </w:tcPr>
          <w:p w14:paraId="515AA747" w14:textId="7C51DA8F" w:rsidR="002036EB" w:rsidRPr="007B7A14" w:rsidRDefault="0076579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are you tracking in your task? Do you have to make any adjustments?</w:t>
            </w:r>
          </w:p>
        </w:tc>
      </w:tr>
      <w:tr w:rsidR="002036EB" w14:paraId="0868DC64" w14:textId="77777777" w:rsidTr="001313DD">
        <w:tc>
          <w:tcPr>
            <w:tcW w:w="1555" w:type="dxa"/>
          </w:tcPr>
          <w:p w14:paraId="64E1370A" w14:textId="05B9FEFF" w:rsidR="002036EB" w:rsidRPr="007B7A14" w:rsidRDefault="00C9676A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Done</w:t>
            </w:r>
          </w:p>
        </w:tc>
        <w:tc>
          <w:tcPr>
            <w:tcW w:w="6237" w:type="dxa"/>
          </w:tcPr>
          <w:p w14:paraId="1512AFCB" w14:textId="77777777" w:rsidR="00372D39" w:rsidRPr="00372D39" w:rsidRDefault="00372D39" w:rsidP="00372D39">
            <w:pPr>
              <w:rPr>
                <w:rFonts w:cstheme="minorHAnsi"/>
                <w:bCs/>
                <w:sz w:val="24"/>
                <w:szCs w:val="24"/>
              </w:rPr>
            </w:pPr>
            <w:r w:rsidRPr="00372D39">
              <w:rPr>
                <w:rFonts w:cstheme="minorHAnsi"/>
                <w:bCs/>
                <w:sz w:val="24"/>
                <w:szCs w:val="24"/>
              </w:rPr>
              <w:t>Compare the finished product with the “Done” picture/words</w:t>
            </w:r>
          </w:p>
          <w:p w14:paraId="2F096542" w14:textId="77777777" w:rsidR="002036EB" w:rsidRPr="007B7A14" w:rsidRDefault="002036EB">
            <w:pPr>
              <w:rPr>
                <w:sz w:val="24"/>
                <w:szCs w:val="24"/>
              </w:rPr>
            </w:pPr>
          </w:p>
        </w:tc>
        <w:tc>
          <w:tcPr>
            <w:tcW w:w="6598" w:type="dxa"/>
          </w:tcPr>
          <w:p w14:paraId="167E5AAA" w14:textId="77777777" w:rsidR="002036EB" w:rsidRPr="007B7A14" w:rsidRDefault="002036EB">
            <w:pPr>
              <w:rPr>
                <w:sz w:val="24"/>
                <w:szCs w:val="24"/>
              </w:rPr>
            </w:pPr>
          </w:p>
        </w:tc>
      </w:tr>
      <w:tr w:rsidR="002036EB" w14:paraId="7D1A563F" w14:textId="77777777" w:rsidTr="001313DD">
        <w:tc>
          <w:tcPr>
            <w:tcW w:w="1555" w:type="dxa"/>
          </w:tcPr>
          <w:p w14:paraId="5963BAA9" w14:textId="5BFBFD7F" w:rsidR="002036EB" w:rsidRPr="007B7A14" w:rsidRDefault="00C9676A">
            <w:pPr>
              <w:rPr>
                <w:sz w:val="24"/>
                <w:szCs w:val="24"/>
              </w:rPr>
            </w:pPr>
            <w:r w:rsidRPr="007B7A14">
              <w:rPr>
                <w:sz w:val="24"/>
                <w:szCs w:val="24"/>
              </w:rPr>
              <w:t>Get Done</w:t>
            </w:r>
          </w:p>
        </w:tc>
        <w:tc>
          <w:tcPr>
            <w:tcW w:w="6237" w:type="dxa"/>
          </w:tcPr>
          <w:p w14:paraId="25695E27" w14:textId="77777777" w:rsidR="002036EB" w:rsidRDefault="00B86A3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ere does the completed work go or what do I do next?</w:t>
            </w:r>
          </w:p>
          <w:p w14:paraId="61FCC11B" w14:textId="69ACCE0B" w:rsidR="00B86A31" w:rsidRPr="007B7A14" w:rsidRDefault="00B86A31">
            <w:pPr>
              <w:rPr>
                <w:sz w:val="24"/>
                <w:szCs w:val="24"/>
              </w:rPr>
            </w:pPr>
          </w:p>
        </w:tc>
        <w:tc>
          <w:tcPr>
            <w:tcW w:w="6598" w:type="dxa"/>
          </w:tcPr>
          <w:p w14:paraId="38890F3D" w14:textId="77777777" w:rsidR="002036EB" w:rsidRPr="007B7A14" w:rsidRDefault="002036EB">
            <w:pPr>
              <w:rPr>
                <w:sz w:val="24"/>
                <w:szCs w:val="24"/>
              </w:rPr>
            </w:pPr>
          </w:p>
        </w:tc>
      </w:tr>
    </w:tbl>
    <w:p w14:paraId="4817371D" w14:textId="77777777" w:rsidR="00B44A09" w:rsidRDefault="00B44A09"/>
    <w:p w14:paraId="061D9760" w14:textId="53035095" w:rsidR="00104E41" w:rsidRDefault="00104E41">
      <w:r>
        <w:br w:type="page"/>
      </w:r>
    </w:p>
    <w:p w14:paraId="252C34E2" w14:textId="77777777" w:rsidR="00104E41" w:rsidRDefault="00104E41">
      <w:pPr>
        <w:sectPr w:rsidR="00104E41" w:rsidSect="00881B7C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35406D" w14:paraId="1290E375" w14:textId="77777777" w:rsidTr="00583ED3">
        <w:trPr>
          <w:trHeight w:val="7191"/>
        </w:trPr>
        <w:tc>
          <w:tcPr>
            <w:tcW w:w="4796" w:type="dxa"/>
            <w:vMerge w:val="restart"/>
            <w:shd w:val="clear" w:color="auto" w:fill="FFFF00"/>
          </w:tcPr>
          <w:p w14:paraId="0CE81A48" w14:textId="77777777" w:rsidR="0035406D" w:rsidRPr="00C5750E" w:rsidRDefault="0035406D" w:rsidP="00583ED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lastRenderedPageBreak/>
              <w:t>Get Ready</w:t>
            </w:r>
          </w:p>
          <w:p w14:paraId="3F44E4FE" w14:textId="77777777" w:rsidR="0035406D" w:rsidRPr="00A3136D" w:rsidRDefault="0035406D" w:rsidP="00583ED3">
            <w:pPr>
              <w:rPr>
                <w:sz w:val="20"/>
                <w:szCs w:val="20"/>
              </w:rPr>
            </w:pPr>
          </w:p>
          <w:p w14:paraId="5111BDE3" w14:textId="025BFBBE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>3. What materials do I need?</w:t>
            </w:r>
          </w:p>
          <w:p w14:paraId="1DD55FB3" w14:textId="1DC507EF" w:rsidR="00B6362C" w:rsidRDefault="00B6362C" w:rsidP="00583ED3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CE2541" w14:textId="417808C1" w:rsidR="00B6362C" w:rsidRDefault="00B6362C" w:rsidP="00583ED3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E97922" w14:textId="631C024A" w:rsidR="0035406D" w:rsidRPr="00823F5F" w:rsidRDefault="00B6362C" w:rsidP="00583ED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13212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57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35F95"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1410038977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935F95"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7A74E0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D8E89D" w14:textId="49E288FF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11013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398443570"/>
                <w:placeholder>
                  <w:docPart w:val="EE2B344810454BD48B20229840F90940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18CE72A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17DB49" w14:textId="39C59D39" w:rsidR="0035406D" w:rsidRDefault="00823F5F" w:rsidP="00583ED3">
            <w:sdt>
              <w:sdtPr>
                <w:rPr>
                  <w:rFonts w:ascii="Arial" w:hAnsi="Arial" w:cs="Arial"/>
                  <w:sz w:val="24"/>
                  <w:szCs w:val="24"/>
                </w:rPr>
                <w:id w:val="-199432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1325508402"/>
                <w:placeholder>
                  <w:docPart w:val="E2FC3CE3B8E845EC8B6A01B84D19E185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8152E1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442A9B" w14:textId="695556C8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548152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1822429124"/>
                <w:placeholder>
                  <w:docPart w:val="A482D6DE25B64DF99D68755F716559D0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068C7BC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798656" w14:textId="3EC346A5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631634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1852293395"/>
                <w:placeholder>
                  <w:docPart w:val="E3F8249EA9A24E0C96DAD04C78563748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954E51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88508F" w14:textId="74EA598E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152000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2064786010"/>
                <w:placeholder>
                  <w:docPart w:val="54BB530B112141F4AA587D702B12E09F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18EB10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5221DA" w14:textId="02FE748C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1645816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1350721384"/>
                <w:placeholder>
                  <w:docPart w:val="A6BCEBCFDCDB41E49EE23DED647A64EB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B1E9FB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6AEDBC" w14:textId="196A3A5F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10974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1643303297"/>
                <w:placeholder>
                  <w:docPart w:val="62878886EFDB4746B69A1B7C2B74AF39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B7571FD" w14:textId="77777777" w:rsidR="00823F5F" w:rsidRDefault="00823F5F" w:rsidP="00823F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797FFD" w14:textId="73A2D3D2" w:rsidR="0035406D" w:rsidRDefault="00823F5F" w:rsidP="00823F5F">
            <w:sdt>
              <w:sdtPr>
                <w:rPr>
                  <w:rFonts w:ascii="Arial" w:hAnsi="Arial" w:cs="Arial"/>
                  <w:sz w:val="24"/>
                  <w:szCs w:val="24"/>
                </w:rPr>
                <w:id w:val="-38610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     </w:t>
            </w:r>
            <w:sdt>
              <w:sdtPr>
                <w:id w:val="-791049514"/>
                <w:placeholder>
                  <w:docPart w:val="FB4AB0D5D8144EF39CA9485CAA4BBDD7"/>
                </w:placeholder>
                <w:showingPlcHdr/>
                <w:text/>
              </w:sdtPr>
              <w:sdtContent>
                <w:r w:rsidRPr="002247B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42FE1F5" w14:textId="77777777" w:rsidR="0035406D" w:rsidRDefault="0035406D" w:rsidP="00583ED3"/>
          <w:p w14:paraId="3BFC2DB3" w14:textId="77777777" w:rsidR="0035406D" w:rsidRDefault="0035406D" w:rsidP="00583ED3"/>
          <w:p w14:paraId="5472009F" w14:textId="77777777" w:rsidR="0035406D" w:rsidRDefault="0035406D" w:rsidP="00583ED3"/>
          <w:p w14:paraId="348EB060" w14:textId="77777777" w:rsidR="0035406D" w:rsidRDefault="0035406D" w:rsidP="00583ED3"/>
          <w:p w14:paraId="611119D5" w14:textId="77777777" w:rsidR="0035406D" w:rsidRDefault="0035406D" w:rsidP="00583ED3"/>
          <w:p w14:paraId="6818DABE" w14:textId="77777777" w:rsidR="0035406D" w:rsidRDefault="0035406D" w:rsidP="00583ED3"/>
          <w:p w14:paraId="1C8C871D" w14:textId="77777777" w:rsidR="0035406D" w:rsidRDefault="0035406D" w:rsidP="00583ED3"/>
        </w:tc>
        <w:tc>
          <w:tcPr>
            <w:tcW w:w="4797" w:type="dxa"/>
            <w:vMerge w:val="restart"/>
            <w:shd w:val="clear" w:color="auto" w:fill="92D050"/>
          </w:tcPr>
          <w:p w14:paraId="56282014" w14:textId="77777777" w:rsidR="0035406D" w:rsidRDefault="0035406D" w:rsidP="00583ED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</w:t>
            </w:r>
          </w:p>
          <w:p w14:paraId="5C63701D" w14:textId="77777777" w:rsidR="0035406D" w:rsidRPr="00A3136D" w:rsidRDefault="0035406D" w:rsidP="00583E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D0E1FF" w14:textId="77777777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2. List the steps required to get the </w:t>
            </w:r>
          </w:p>
          <w:p w14:paraId="017AEF33" w14:textId="77777777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    job done</w:t>
            </w:r>
          </w:p>
          <w:p w14:paraId="643718DE" w14:textId="77777777" w:rsidR="0035406D" w:rsidRPr="00823F5F" w:rsidRDefault="0035406D" w:rsidP="00583ED3">
            <w:pPr>
              <w:rPr>
                <w:rFonts w:ascii="Arial" w:hAnsi="Arial" w:cs="Arial"/>
              </w:rPr>
            </w:pPr>
          </w:p>
          <w:p w14:paraId="30C1F656" w14:textId="77777777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    Time:  How long will each step take?</w:t>
            </w:r>
          </w:p>
          <w:p w14:paraId="1C13FF96" w14:textId="77777777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    Mark the time for each step or the half </w:t>
            </w:r>
          </w:p>
          <w:p w14:paraId="4640D5C3" w14:textId="77777777" w:rsidR="0035406D" w:rsidRPr="00823F5F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    way mark.</w:t>
            </w:r>
          </w:p>
          <w:p w14:paraId="4055837D" w14:textId="77777777" w:rsidR="0035406D" w:rsidRPr="00823F5F" w:rsidRDefault="0035406D" w:rsidP="00583ED3">
            <w:pPr>
              <w:rPr>
                <w:rFonts w:ascii="Arial" w:hAnsi="Arial" w:cs="Arial"/>
              </w:rPr>
            </w:pPr>
          </w:p>
          <w:p w14:paraId="327C81F3" w14:textId="77777777" w:rsidR="007E530E" w:rsidRDefault="0035406D" w:rsidP="00583ED3">
            <w:p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 xml:space="preserve">    If I get stuck I can ….</w:t>
            </w:r>
            <w:r w:rsidR="00A2714D">
              <w:rPr>
                <w:rFonts w:ascii="Arial" w:hAnsi="Arial" w:cs="Arial"/>
              </w:rPr>
              <w:t xml:space="preserve">  </w:t>
            </w:r>
          </w:p>
          <w:p w14:paraId="6DE29037" w14:textId="3D02E0F2" w:rsidR="0035406D" w:rsidRDefault="00A2714D" w:rsidP="00583E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</w:p>
          <w:p w14:paraId="72C8745A" w14:textId="0E5A65DF" w:rsidR="007E530E" w:rsidRDefault="007E530E" w:rsidP="00583E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TASK                                TIME</w:t>
            </w:r>
          </w:p>
          <w:p w14:paraId="132FBE77" w14:textId="77777777" w:rsidR="004339EB" w:rsidRDefault="004339EB" w:rsidP="00583ED3">
            <w:pPr>
              <w:rPr>
                <w:rFonts w:ascii="Arial" w:hAnsi="Arial" w:cs="Arial"/>
                <w:sz w:val="28"/>
                <w:szCs w:val="28"/>
              </w:rPr>
            </w:pPr>
          </w:p>
          <w:sdt>
            <w:sdtPr>
              <w:rPr>
                <w:rFonts w:ascii="Arial" w:hAnsi="Arial" w:cs="Arial"/>
              </w:rPr>
              <w:id w:val="824865123"/>
              <w:placeholder>
                <w:docPart w:val="DefaultPlaceholder_-1854013440"/>
              </w:placeholder>
              <w:showingPlcHdr/>
              <w:text/>
            </w:sdtPr>
            <w:sdtContent>
              <w:p w14:paraId="7B538491" w14:textId="77777777" w:rsidR="004339EB" w:rsidRDefault="007E4ABC" w:rsidP="007E4ABC">
                <w:pPr>
                  <w:pStyle w:val="ListParagraph"/>
                  <w:numPr>
                    <w:ilvl w:val="0"/>
                    <w:numId w:val="14"/>
                  </w:numPr>
                  <w:rPr>
                    <w:rFonts w:ascii="Arial" w:hAnsi="Arial" w:cs="Arial"/>
                  </w:r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7913DF0" w14:textId="77777777" w:rsidR="007E4ABC" w:rsidRDefault="007E4ABC" w:rsidP="007E4ABC">
            <w:pPr>
              <w:rPr>
                <w:rFonts w:ascii="Arial" w:hAnsi="Arial" w:cs="Arial"/>
              </w:rPr>
            </w:pPr>
          </w:p>
          <w:sdt>
            <w:sdtPr>
              <w:id w:val="-1247332077"/>
              <w:placeholder>
                <w:docPart w:val="DefaultPlaceholder_-1854013440"/>
              </w:placeholder>
              <w:showingPlcHdr/>
              <w:text/>
            </w:sdtPr>
            <w:sdtContent>
              <w:p w14:paraId="5C26CF12" w14:textId="77777777" w:rsidR="007E4ABC" w:rsidRDefault="00852C55" w:rsidP="007E4ABC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358A0F1" w14:textId="77777777" w:rsidR="00852C55" w:rsidRDefault="00852C55" w:rsidP="00852C55"/>
          <w:sdt>
            <w:sdtPr>
              <w:id w:val="-1742873112"/>
              <w:placeholder>
                <w:docPart w:val="DefaultPlaceholder_-1854013440"/>
              </w:placeholder>
              <w:showingPlcHdr/>
              <w:text/>
            </w:sdtPr>
            <w:sdtContent>
              <w:p w14:paraId="270427DC" w14:textId="77777777" w:rsidR="00852C55" w:rsidRDefault="00852C55" w:rsidP="00852C55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25BA81A" w14:textId="77777777" w:rsidR="00852C55" w:rsidRDefault="00852C55" w:rsidP="00852C55"/>
          <w:sdt>
            <w:sdtPr>
              <w:id w:val="-1588380386"/>
              <w:placeholder>
                <w:docPart w:val="DefaultPlaceholder_-1854013440"/>
              </w:placeholder>
              <w:showingPlcHdr/>
              <w:text/>
            </w:sdtPr>
            <w:sdtContent>
              <w:p w14:paraId="5CA5A274" w14:textId="77777777" w:rsidR="00852C55" w:rsidRDefault="00852C55" w:rsidP="00852C55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6037673" w14:textId="77777777" w:rsidR="00852C55" w:rsidRDefault="00852C55" w:rsidP="00852C55"/>
          <w:sdt>
            <w:sdtPr>
              <w:id w:val="-1768610697"/>
              <w:placeholder>
                <w:docPart w:val="DefaultPlaceholder_-1854013440"/>
              </w:placeholder>
              <w:showingPlcHdr/>
              <w:text/>
            </w:sdtPr>
            <w:sdtContent>
              <w:p w14:paraId="751AB3D9" w14:textId="77777777" w:rsidR="00852C55" w:rsidRDefault="00852C55" w:rsidP="00852C55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1150214" w14:textId="77777777" w:rsidR="00852C55" w:rsidRDefault="00852C55" w:rsidP="00852C55"/>
          <w:sdt>
            <w:sdtPr>
              <w:id w:val="-1150671670"/>
              <w:placeholder>
                <w:docPart w:val="DefaultPlaceholder_-1854013440"/>
              </w:placeholder>
              <w:showingPlcHdr/>
              <w:text/>
            </w:sdtPr>
            <w:sdtContent>
              <w:p w14:paraId="51248D89" w14:textId="77777777" w:rsidR="00852C55" w:rsidRDefault="00A2714D" w:rsidP="00A2714D">
                <w:pPr>
                  <w:pStyle w:val="ListParagraph"/>
                  <w:numPr>
                    <w:ilvl w:val="0"/>
                    <w:numId w:val="14"/>
                  </w:numPr>
                  <w:tabs>
                    <w:tab w:val="left" w:pos="3690"/>
                  </w:tabs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2D47D8C" w14:textId="77777777" w:rsidR="00A2714D" w:rsidRDefault="00A2714D" w:rsidP="00A2714D"/>
          <w:sdt>
            <w:sdtPr>
              <w:id w:val="-209494597"/>
              <w:placeholder>
                <w:docPart w:val="DefaultPlaceholder_-1854013440"/>
              </w:placeholder>
              <w:showingPlcHdr/>
              <w:text/>
            </w:sdtPr>
            <w:sdtContent>
              <w:p w14:paraId="1A642633" w14:textId="77777777" w:rsidR="00A2714D" w:rsidRDefault="00A2714D" w:rsidP="00A2714D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C5E416F" w14:textId="77777777" w:rsidR="00A7654A" w:rsidRDefault="00A7654A" w:rsidP="00A7654A"/>
          <w:sdt>
            <w:sdtPr>
              <w:id w:val="1419753186"/>
              <w:placeholder>
                <w:docPart w:val="DefaultPlaceholder_-1854013440"/>
              </w:placeholder>
              <w:showingPlcHdr/>
              <w:text/>
            </w:sdtPr>
            <w:sdtContent>
              <w:p w14:paraId="441EEA62" w14:textId="77777777" w:rsidR="00A7654A" w:rsidRDefault="00A7654A" w:rsidP="00A7654A">
                <w:pPr>
                  <w:pStyle w:val="ListParagraph"/>
                  <w:numPr>
                    <w:ilvl w:val="0"/>
                    <w:numId w:val="14"/>
                  </w:numPr>
                  <w:tabs>
                    <w:tab w:val="left" w:pos="1125"/>
                  </w:tabs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181A871" w14:textId="77777777" w:rsidR="00A7654A" w:rsidRDefault="00A7654A" w:rsidP="00A7654A"/>
          <w:sdt>
            <w:sdtPr>
              <w:id w:val="-1770613747"/>
              <w:placeholder>
                <w:docPart w:val="DefaultPlaceholder_-1854013440"/>
              </w:placeholder>
              <w:showingPlcHdr/>
              <w:text/>
            </w:sdtPr>
            <w:sdtContent>
              <w:p w14:paraId="299FEC0B" w14:textId="77777777" w:rsidR="00A7654A" w:rsidRDefault="00A7654A" w:rsidP="00A7654A">
                <w:pPr>
                  <w:pStyle w:val="ListParagraph"/>
                  <w:numPr>
                    <w:ilvl w:val="0"/>
                    <w:numId w:val="14"/>
                  </w:numPr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4DBCEAE" w14:textId="77777777" w:rsidR="00A7654A" w:rsidRDefault="00A7654A" w:rsidP="00A7654A"/>
          <w:sdt>
            <w:sdtPr>
              <w:id w:val="-974833498"/>
              <w:placeholder>
                <w:docPart w:val="DefaultPlaceholder_-1854013440"/>
              </w:placeholder>
              <w:showingPlcHdr/>
              <w:text/>
            </w:sdtPr>
            <w:sdtContent>
              <w:p w14:paraId="2BA23099" w14:textId="408F5B7A" w:rsidR="00A7654A" w:rsidRPr="00A7654A" w:rsidRDefault="00A7654A" w:rsidP="00A7654A">
                <w:pPr>
                  <w:pStyle w:val="ListParagraph"/>
                  <w:numPr>
                    <w:ilvl w:val="0"/>
                    <w:numId w:val="14"/>
                  </w:numPr>
                  <w:tabs>
                    <w:tab w:val="left" w:pos="1215"/>
                  </w:tabs>
                </w:pPr>
                <w:r w:rsidRPr="002247B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4797" w:type="dxa"/>
            <w:shd w:val="clear" w:color="auto" w:fill="FF5353"/>
          </w:tcPr>
          <w:p w14:paraId="082F1D6D" w14:textId="77777777" w:rsidR="0035406D" w:rsidRDefault="0035406D" w:rsidP="00583ED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ne</w:t>
            </w:r>
          </w:p>
          <w:p w14:paraId="128888C9" w14:textId="77777777" w:rsidR="0035406D" w:rsidRPr="00A3136D" w:rsidRDefault="0035406D" w:rsidP="00583E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AF4449D" w14:textId="77777777" w:rsidR="0035406D" w:rsidRPr="00823F5F" w:rsidRDefault="0035406D" w:rsidP="0035406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823F5F">
              <w:rPr>
                <w:rFonts w:ascii="Arial" w:hAnsi="Arial" w:cs="Arial"/>
              </w:rPr>
              <w:t>What will it look like when I am done? (picture and/or words)</w:t>
            </w:r>
          </w:p>
          <w:p w14:paraId="27F8FA5A" w14:textId="77777777" w:rsidR="0035406D" w:rsidRDefault="0035406D" w:rsidP="00583ED3">
            <w:pPr>
              <w:rPr>
                <w:rFonts w:ascii="Arial" w:hAnsi="Arial" w:cs="Arial"/>
                <w:sz w:val="28"/>
                <w:szCs w:val="28"/>
              </w:rPr>
            </w:pPr>
          </w:p>
          <w:p w14:paraId="15A914D5" w14:textId="55C4799F" w:rsidR="0035406D" w:rsidRPr="005F7AA5" w:rsidRDefault="000A5F6E" w:rsidP="00583ED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bookmarkStart w:id="0" w:name="_GoBack"/>
        <w:bookmarkEnd w:id="0"/>
      </w:tr>
      <w:tr w:rsidR="0035406D" w14:paraId="20AB1EA8" w14:textId="77777777" w:rsidTr="00583ED3">
        <w:trPr>
          <w:trHeight w:val="1365"/>
        </w:trPr>
        <w:tc>
          <w:tcPr>
            <w:tcW w:w="4796" w:type="dxa"/>
            <w:vMerge/>
            <w:shd w:val="clear" w:color="auto" w:fill="FFFF00"/>
          </w:tcPr>
          <w:p w14:paraId="5B72BC32" w14:textId="77777777" w:rsidR="0035406D" w:rsidRDefault="0035406D" w:rsidP="00583ED3"/>
        </w:tc>
        <w:tc>
          <w:tcPr>
            <w:tcW w:w="4797" w:type="dxa"/>
            <w:vMerge/>
            <w:shd w:val="clear" w:color="auto" w:fill="92D050"/>
          </w:tcPr>
          <w:p w14:paraId="5BAAA8F2" w14:textId="77777777" w:rsidR="0035406D" w:rsidRDefault="0035406D" w:rsidP="00583ED3"/>
        </w:tc>
        <w:tc>
          <w:tcPr>
            <w:tcW w:w="4797" w:type="dxa"/>
            <w:shd w:val="clear" w:color="auto" w:fill="FF5353"/>
          </w:tcPr>
          <w:p w14:paraId="3D204380" w14:textId="77777777" w:rsidR="0035406D" w:rsidRDefault="0035406D" w:rsidP="00583ED3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otally Done</w:t>
            </w:r>
          </w:p>
          <w:p w14:paraId="19CA5B72" w14:textId="77777777" w:rsidR="0035406D" w:rsidRPr="00A3136D" w:rsidRDefault="0035406D" w:rsidP="00583E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22E502" w14:textId="77777777" w:rsidR="0035406D" w:rsidRPr="00823F5F" w:rsidRDefault="0035406D" w:rsidP="00583ED3">
            <w:pPr>
              <w:rPr>
                <w:rFonts w:ascii="Arial" w:hAnsi="Arial" w:cs="Arial"/>
                <w:bCs/>
              </w:rPr>
            </w:pPr>
            <w:r w:rsidRPr="00823F5F">
              <w:rPr>
                <w:rFonts w:ascii="Arial" w:hAnsi="Arial" w:cs="Arial"/>
                <w:bCs/>
              </w:rPr>
              <w:t>4. Where does the completed work go?</w:t>
            </w:r>
          </w:p>
          <w:p w14:paraId="6CB820DE" w14:textId="77777777" w:rsidR="0035406D" w:rsidRPr="00823F5F" w:rsidRDefault="0035406D" w:rsidP="00583ED3">
            <w:pPr>
              <w:rPr>
                <w:rFonts w:ascii="Arial" w:hAnsi="Arial" w:cs="Arial"/>
                <w:bCs/>
              </w:rPr>
            </w:pPr>
            <w:r w:rsidRPr="00823F5F">
              <w:rPr>
                <w:rFonts w:ascii="Arial" w:hAnsi="Arial" w:cs="Arial"/>
                <w:bCs/>
              </w:rPr>
              <w:t xml:space="preserve">     What went well and what could be </w:t>
            </w:r>
          </w:p>
          <w:p w14:paraId="6ED1C5C1" w14:textId="77777777" w:rsidR="0035406D" w:rsidRPr="00823F5F" w:rsidRDefault="0035406D" w:rsidP="00583ED3">
            <w:pPr>
              <w:rPr>
                <w:rFonts w:ascii="Arial" w:hAnsi="Arial" w:cs="Arial"/>
                <w:bCs/>
              </w:rPr>
            </w:pPr>
            <w:r w:rsidRPr="00823F5F">
              <w:rPr>
                <w:rFonts w:ascii="Arial" w:hAnsi="Arial" w:cs="Arial"/>
                <w:bCs/>
              </w:rPr>
              <w:t xml:space="preserve">     improved?</w:t>
            </w:r>
          </w:p>
          <w:p w14:paraId="009C7D9F" w14:textId="77777777" w:rsidR="0035406D" w:rsidRDefault="0035406D" w:rsidP="00583ED3">
            <w:pPr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0E8BDDA9" w14:textId="77777777" w:rsidR="0035406D" w:rsidRDefault="0035406D" w:rsidP="00583ED3">
            <w:pPr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26C345E8" w14:textId="77777777" w:rsidR="0035406D" w:rsidRDefault="0035406D" w:rsidP="00583ED3">
            <w:pPr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2C5DAC63" w14:textId="77777777" w:rsidR="0035406D" w:rsidRPr="00DF1128" w:rsidRDefault="0035406D" w:rsidP="00583ED3">
            <w:pPr>
              <w:rPr>
                <w:rFonts w:ascii="Arial" w:hAnsi="Arial" w:cs="Arial"/>
                <w:bCs/>
                <w:sz w:val="28"/>
                <w:szCs w:val="28"/>
              </w:rPr>
            </w:pPr>
          </w:p>
        </w:tc>
      </w:tr>
    </w:tbl>
    <w:p w14:paraId="41374EE7" w14:textId="534BFCC0" w:rsidR="00B44A09" w:rsidRDefault="00B44A09"/>
    <w:sectPr w:rsidR="00B44A09" w:rsidSect="0035406D"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0A24"/>
    <w:multiLevelType w:val="hybridMultilevel"/>
    <w:tmpl w:val="6C6E30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51780"/>
    <w:multiLevelType w:val="hybridMultilevel"/>
    <w:tmpl w:val="07C43E7A"/>
    <w:lvl w:ilvl="0" w:tplc="AA866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34D32"/>
    <w:multiLevelType w:val="hybridMultilevel"/>
    <w:tmpl w:val="EA462262"/>
    <w:lvl w:ilvl="0" w:tplc="787EE32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87FB8"/>
    <w:multiLevelType w:val="hybridMultilevel"/>
    <w:tmpl w:val="F6060A1C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AF17F6"/>
    <w:multiLevelType w:val="hybridMultilevel"/>
    <w:tmpl w:val="F6060A1C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541155"/>
    <w:multiLevelType w:val="hybridMultilevel"/>
    <w:tmpl w:val="2AD237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82F35"/>
    <w:multiLevelType w:val="hybridMultilevel"/>
    <w:tmpl w:val="3B8E48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444A74"/>
    <w:multiLevelType w:val="hybridMultilevel"/>
    <w:tmpl w:val="C776738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6F1189"/>
    <w:multiLevelType w:val="hybridMultilevel"/>
    <w:tmpl w:val="BD2602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B6502D"/>
    <w:multiLevelType w:val="hybridMultilevel"/>
    <w:tmpl w:val="07C43E7A"/>
    <w:lvl w:ilvl="0" w:tplc="AA866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A343C4"/>
    <w:multiLevelType w:val="hybridMultilevel"/>
    <w:tmpl w:val="DFA2FD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A634F"/>
    <w:multiLevelType w:val="hybridMultilevel"/>
    <w:tmpl w:val="4A9840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433720"/>
    <w:multiLevelType w:val="hybridMultilevel"/>
    <w:tmpl w:val="2714AECE"/>
    <w:lvl w:ilvl="0" w:tplc="10090019">
      <w:start w:val="1"/>
      <w:numFmt w:val="lowerLetter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7E764B6D"/>
    <w:multiLevelType w:val="hybridMultilevel"/>
    <w:tmpl w:val="CB82C5F4"/>
    <w:lvl w:ilvl="0" w:tplc="787EE32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10"/>
  </w:num>
  <w:num w:numId="5">
    <w:abstractNumId w:val="13"/>
  </w:num>
  <w:num w:numId="6">
    <w:abstractNumId w:val="3"/>
  </w:num>
  <w:num w:numId="7">
    <w:abstractNumId w:val="12"/>
  </w:num>
  <w:num w:numId="8">
    <w:abstractNumId w:val="8"/>
  </w:num>
  <w:num w:numId="9">
    <w:abstractNumId w:val="4"/>
  </w:num>
  <w:num w:numId="10">
    <w:abstractNumId w:val="11"/>
  </w:num>
  <w:num w:numId="11">
    <w:abstractNumId w:val="9"/>
  </w:num>
  <w:num w:numId="12">
    <w:abstractNumId w:val="6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tTQysrQ0NDWzMLFQ0lEKTi0uzszPAykwqgUAohGoBSwAAAA="/>
  </w:docVars>
  <w:rsids>
    <w:rsidRoot w:val="00C5750E"/>
    <w:rsid w:val="00041A49"/>
    <w:rsid w:val="000A5E60"/>
    <w:rsid w:val="000A5F6E"/>
    <w:rsid w:val="000D39FD"/>
    <w:rsid w:val="000E4887"/>
    <w:rsid w:val="00104E41"/>
    <w:rsid w:val="001313DD"/>
    <w:rsid w:val="00157DCF"/>
    <w:rsid w:val="001F642E"/>
    <w:rsid w:val="002036EB"/>
    <w:rsid w:val="002350DE"/>
    <w:rsid w:val="00252267"/>
    <w:rsid w:val="002543F0"/>
    <w:rsid w:val="002855A5"/>
    <w:rsid w:val="002911E3"/>
    <w:rsid w:val="00307DCD"/>
    <w:rsid w:val="003506A7"/>
    <w:rsid w:val="0035406D"/>
    <w:rsid w:val="00372D39"/>
    <w:rsid w:val="003D5B21"/>
    <w:rsid w:val="00417572"/>
    <w:rsid w:val="00427CB2"/>
    <w:rsid w:val="0043251C"/>
    <w:rsid w:val="004339EB"/>
    <w:rsid w:val="004B69B6"/>
    <w:rsid w:val="005B14FB"/>
    <w:rsid w:val="005F4CBB"/>
    <w:rsid w:val="005F7AA5"/>
    <w:rsid w:val="00610AB2"/>
    <w:rsid w:val="00664D1E"/>
    <w:rsid w:val="00665B11"/>
    <w:rsid w:val="00667827"/>
    <w:rsid w:val="006704B9"/>
    <w:rsid w:val="006A3C26"/>
    <w:rsid w:val="006D17D6"/>
    <w:rsid w:val="00762C9B"/>
    <w:rsid w:val="0076579A"/>
    <w:rsid w:val="00776027"/>
    <w:rsid w:val="007B7A14"/>
    <w:rsid w:val="007E4ABC"/>
    <w:rsid w:val="007E530E"/>
    <w:rsid w:val="00823F5F"/>
    <w:rsid w:val="00825599"/>
    <w:rsid w:val="00842A16"/>
    <w:rsid w:val="00852C55"/>
    <w:rsid w:val="00857BD9"/>
    <w:rsid w:val="00881B7C"/>
    <w:rsid w:val="008F07D8"/>
    <w:rsid w:val="00930DE0"/>
    <w:rsid w:val="00935F95"/>
    <w:rsid w:val="0096463A"/>
    <w:rsid w:val="009748D7"/>
    <w:rsid w:val="00A2714D"/>
    <w:rsid w:val="00A3136D"/>
    <w:rsid w:val="00A65499"/>
    <w:rsid w:val="00A7654A"/>
    <w:rsid w:val="00AB2573"/>
    <w:rsid w:val="00B36DF7"/>
    <w:rsid w:val="00B428E2"/>
    <w:rsid w:val="00B44A09"/>
    <w:rsid w:val="00B6362C"/>
    <w:rsid w:val="00B7476F"/>
    <w:rsid w:val="00B86A31"/>
    <w:rsid w:val="00B941AB"/>
    <w:rsid w:val="00B97C6D"/>
    <w:rsid w:val="00BA63C0"/>
    <w:rsid w:val="00C14A00"/>
    <w:rsid w:val="00C5750E"/>
    <w:rsid w:val="00C9676A"/>
    <w:rsid w:val="00CD50C9"/>
    <w:rsid w:val="00CF3B49"/>
    <w:rsid w:val="00D06D73"/>
    <w:rsid w:val="00D17EC9"/>
    <w:rsid w:val="00DB0969"/>
    <w:rsid w:val="00DF1128"/>
    <w:rsid w:val="00E02417"/>
    <w:rsid w:val="00E30C40"/>
    <w:rsid w:val="00E53482"/>
    <w:rsid w:val="00EC2E9F"/>
    <w:rsid w:val="00EC7936"/>
    <w:rsid w:val="00ED269D"/>
    <w:rsid w:val="00F25873"/>
    <w:rsid w:val="00F702E3"/>
    <w:rsid w:val="00F7076A"/>
    <w:rsid w:val="00FF0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A3957"/>
  <w15:chartTrackingRefBased/>
  <w15:docId w15:val="{625A190B-4C19-411D-BCDB-BD3A2311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7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28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35F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562-D814-4B50-AB2D-0D920337937A}"/>
      </w:docPartPr>
      <w:docPartBody>
        <w:p w:rsidR="00000000" w:rsidRDefault="001751B8"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B344810454BD48B20229840F9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02F75-A536-412D-A5FE-7C6822FCB803}"/>
      </w:docPartPr>
      <w:docPartBody>
        <w:p w:rsidR="00000000" w:rsidRDefault="001751B8" w:rsidP="001751B8">
          <w:pPr>
            <w:pStyle w:val="EE2B344810454BD48B20229840F90940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C3CE3B8E845EC8B6A01B84D19E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157FB-4A03-4ACE-BE49-00733B589E22}"/>
      </w:docPartPr>
      <w:docPartBody>
        <w:p w:rsidR="00000000" w:rsidRDefault="001751B8" w:rsidP="001751B8">
          <w:pPr>
            <w:pStyle w:val="E2FC3CE3B8E845EC8B6A01B84D19E185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82D6DE25B64DF99D68755F71655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C56FA-3963-44F1-83D6-5B8A1EB22D11}"/>
      </w:docPartPr>
      <w:docPartBody>
        <w:p w:rsidR="00000000" w:rsidRDefault="001751B8" w:rsidP="001751B8">
          <w:pPr>
            <w:pStyle w:val="A482D6DE25B64DF99D68755F716559D0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F8249EA9A24E0C96DAD04C78563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0E834-BC7D-4E62-B4E0-A5E8809B8562}"/>
      </w:docPartPr>
      <w:docPartBody>
        <w:p w:rsidR="00000000" w:rsidRDefault="001751B8" w:rsidP="001751B8">
          <w:pPr>
            <w:pStyle w:val="E3F8249EA9A24E0C96DAD04C78563748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BB530B112141F4AA587D702B12E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D47FC-B2F8-42DC-838C-75F8E9489967}"/>
      </w:docPartPr>
      <w:docPartBody>
        <w:p w:rsidR="00000000" w:rsidRDefault="001751B8" w:rsidP="001751B8">
          <w:pPr>
            <w:pStyle w:val="54BB530B112141F4AA587D702B12E09F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BCEBCFDCDB41E49EE23DED647A6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E54D4-0B7D-4BA5-9141-2931A74B63CF}"/>
      </w:docPartPr>
      <w:docPartBody>
        <w:p w:rsidR="00000000" w:rsidRDefault="001751B8" w:rsidP="001751B8">
          <w:pPr>
            <w:pStyle w:val="A6BCEBCFDCDB41E49EE23DED647A64EB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878886EFDB4746B69A1B7C2B74A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38D38-B2E0-4953-9D63-57DB1217C3CB}"/>
      </w:docPartPr>
      <w:docPartBody>
        <w:p w:rsidR="00000000" w:rsidRDefault="001751B8" w:rsidP="001751B8">
          <w:pPr>
            <w:pStyle w:val="62878886EFDB4746B69A1B7C2B74AF39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4AB0D5D8144EF39CA9485CAA4BB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ADC92-DBFD-4AE3-9474-FEC423561807}"/>
      </w:docPartPr>
      <w:docPartBody>
        <w:p w:rsidR="00000000" w:rsidRDefault="001751B8" w:rsidP="001751B8">
          <w:pPr>
            <w:pStyle w:val="FB4AB0D5D8144EF39CA9485CAA4BBDD7"/>
          </w:pPr>
          <w:r w:rsidRPr="002247B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1B8"/>
    <w:rsid w:val="0017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1B8"/>
    <w:rPr>
      <w:color w:val="808080"/>
    </w:rPr>
  </w:style>
  <w:style w:type="paragraph" w:customStyle="1" w:styleId="EE2B344810454BD48B20229840F90940">
    <w:name w:val="EE2B344810454BD48B20229840F90940"/>
    <w:rsid w:val="001751B8"/>
  </w:style>
  <w:style w:type="paragraph" w:customStyle="1" w:styleId="E2FC3CE3B8E845EC8B6A01B84D19E185">
    <w:name w:val="E2FC3CE3B8E845EC8B6A01B84D19E185"/>
    <w:rsid w:val="001751B8"/>
  </w:style>
  <w:style w:type="paragraph" w:customStyle="1" w:styleId="A482D6DE25B64DF99D68755F716559D0">
    <w:name w:val="A482D6DE25B64DF99D68755F716559D0"/>
    <w:rsid w:val="001751B8"/>
  </w:style>
  <w:style w:type="paragraph" w:customStyle="1" w:styleId="E3F8249EA9A24E0C96DAD04C78563748">
    <w:name w:val="E3F8249EA9A24E0C96DAD04C78563748"/>
    <w:rsid w:val="001751B8"/>
  </w:style>
  <w:style w:type="paragraph" w:customStyle="1" w:styleId="54BB530B112141F4AA587D702B12E09F">
    <w:name w:val="54BB530B112141F4AA587D702B12E09F"/>
    <w:rsid w:val="001751B8"/>
  </w:style>
  <w:style w:type="paragraph" w:customStyle="1" w:styleId="A6BCEBCFDCDB41E49EE23DED647A64EB">
    <w:name w:val="A6BCEBCFDCDB41E49EE23DED647A64EB"/>
    <w:rsid w:val="001751B8"/>
  </w:style>
  <w:style w:type="paragraph" w:customStyle="1" w:styleId="62878886EFDB4746B69A1B7C2B74AF39">
    <w:name w:val="62878886EFDB4746B69A1B7C2B74AF39"/>
    <w:rsid w:val="001751B8"/>
  </w:style>
  <w:style w:type="paragraph" w:customStyle="1" w:styleId="FB4AB0D5D8144EF39CA9485CAA4BBDD7">
    <w:name w:val="FB4AB0D5D8144EF39CA9485CAA4BBDD7"/>
    <w:rsid w:val="001751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lrich, Elizabeth</dc:creator>
  <cp:keywords/>
  <dc:description/>
  <cp:lastModifiedBy>Jenny Williams</cp:lastModifiedBy>
  <cp:revision>22</cp:revision>
  <cp:lastPrinted>2016-10-26T20:15:00Z</cp:lastPrinted>
  <dcterms:created xsi:type="dcterms:W3CDTF">2020-05-14T04:06:00Z</dcterms:created>
  <dcterms:modified xsi:type="dcterms:W3CDTF">2020-05-19T19:29:00Z</dcterms:modified>
</cp:coreProperties>
</file>